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4BF79B" w14:textId="77777777" w:rsidR="00D0553F" w:rsidRDefault="00000000">
      <w:pPr>
        <w:pStyle w:val="Heading1"/>
      </w:pPr>
      <w:bookmarkStart w:id="0" w:name="takeoff-immigration-services"/>
      <w:r>
        <w:t>TAKEOFF IMMIGRATION SERVICES</w:t>
      </w:r>
    </w:p>
    <w:p w14:paraId="3866FD61" w14:textId="77777777" w:rsidR="00D0553F" w:rsidRDefault="00000000">
      <w:pPr>
        <w:pStyle w:val="Heading2"/>
      </w:pPr>
      <w:bookmarkStart w:id="1" w:name="summer-school-visitor-visa-intake-form"/>
      <w:r>
        <w:t>SUMMER SCHOOL VISITOR VISA INTAKE FORM</w:t>
      </w:r>
    </w:p>
    <w:p w14:paraId="621346AE" w14:textId="77777777" w:rsidR="00D0553F" w:rsidRDefault="00000000">
      <w:pPr>
        <w:pStyle w:val="Heading3"/>
      </w:pPr>
      <w:bookmarkStart w:id="2" w:name="X38033dc884f2ec2d3055c207113dfc7f31273f3"/>
      <w:r>
        <w:t>For Participants Requesting Immigration Assistance</w:t>
      </w:r>
    </w:p>
    <w:p w14:paraId="188B7640" w14:textId="77777777" w:rsidR="00D0553F" w:rsidRDefault="00000000">
      <w:pPr>
        <w:pStyle w:val="FirstParagraph"/>
      </w:pPr>
      <w:r>
        <w:rPr>
          <w:b/>
          <w:bCs/>
        </w:rPr>
        <w:t>IAA Registration Number:</w:t>
      </w:r>
      <w:r>
        <w:t xml:space="preserve"> F201200646</w:t>
      </w:r>
    </w:p>
    <w:p w14:paraId="39444473" w14:textId="77777777" w:rsidR="00D0553F" w:rsidRDefault="00000000">
      <w:pPr>
        <w:pStyle w:val="BodyText"/>
      </w:pPr>
      <w:r>
        <w:t>Please complete all sections as accurately as possible.</w:t>
      </w:r>
    </w:p>
    <w:p w14:paraId="0B02C965" w14:textId="49034C29" w:rsidR="00D0553F" w:rsidRDefault="00D0553F"/>
    <w:p w14:paraId="04F4E476" w14:textId="77777777" w:rsidR="00D0553F" w:rsidRDefault="00000000">
      <w:pPr>
        <w:pStyle w:val="Heading1"/>
      </w:pPr>
      <w:bookmarkStart w:id="3" w:name="section-1-personal-details"/>
      <w:bookmarkEnd w:id="0"/>
      <w:bookmarkEnd w:id="1"/>
      <w:bookmarkEnd w:id="2"/>
      <w:r>
        <w:t>SECTION 1 – PERSONAL DETAILS</w:t>
      </w:r>
    </w:p>
    <w:p w14:paraId="41ED4242" w14:textId="77777777" w:rsidR="00D0553F" w:rsidRDefault="00000000">
      <w:pPr>
        <w:pStyle w:val="FirstParagraph"/>
      </w:pPr>
      <w:r>
        <w:t>Full Name:</w:t>
      </w:r>
    </w:p>
    <w:p w14:paraId="4613AB14" w14:textId="1E8DA59A" w:rsidR="00D0553F" w:rsidRDefault="00D0553F"/>
    <w:p w14:paraId="7B96F494" w14:textId="77777777" w:rsidR="00D0553F" w:rsidRDefault="00000000">
      <w:pPr>
        <w:pStyle w:val="FirstParagraph"/>
      </w:pPr>
      <w:r>
        <w:t>Any Previous Names Used:</w:t>
      </w:r>
    </w:p>
    <w:p w14:paraId="6931DB8E" w14:textId="3B16BD38" w:rsidR="00D0553F" w:rsidRDefault="00D0553F"/>
    <w:p w14:paraId="38C0D84A" w14:textId="77777777" w:rsidR="00D0553F" w:rsidRDefault="00000000">
      <w:pPr>
        <w:pStyle w:val="FirstParagraph"/>
      </w:pPr>
      <w:r>
        <w:t>Date of Birth:</w:t>
      </w:r>
    </w:p>
    <w:p w14:paraId="59365278" w14:textId="7265D0A0" w:rsidR="00D0553F" w:rsidRDefault="00D0553F"/>
    <w:p w14:paraId="1406994B" w14:textId="77777777" w:rsidR="00D0553F" w:rsidRDefault="00000000">
      <w:pPr>
        <w:pStyle w:val="FirstParagraph"/>
      </w:pPr>
      <w:r>
        <w:t>Gender:</w:t>
      </w:r>
    </w:p>
    <w:p w14:paraId="5C338199" w14:textId="47018EAC" w:rsidR="00D0553F" w:rsidRDefault="00D0553F"/>
    <w:p w14:paraId="3EFFC2FE" w14:textId="77777777" w:rsidR="00D0553F" w:rsidRDefault="00000000">
      <w:pPr>
        <w:pStyle w:val="FirstParagraph"/>
      </w:pPr>
      <w:r>
        <w:t>Nationality:</w:t>
      </w:r>
    </w:p>
    <w:p w14:paraId="74E86023" w14:textId="21CB42C3" w:rsidR="00D0553F" w:rsidRDefault="00D0553F"/>
    <w:p w14:paraId="11BD2510" w14:textId="77777777" w:rsidR="00D0553F" w:rsidRDefault="00000000">
      <w:pPr>
        <w:pStyle w:val="FirstParagraph"/>
      </w:pPr>
      <w:r>
        <w:t>Country of Birth:</w:t>
      </w:r>
    </w:p>
    <w:p w14:paraId="2043A484" w14:textId="0DCD0A5C" w:rsidR="00D0553F" w:rsidRDefault="00D0553F"/>
    <w:p w14:paraId="5E0B1D4A" w14:textId="77777777" w:rsidR="00D0553F" w:rsidRDefault="00000000">
      <w:pPr>
        <w:pStyle w:val="FirstParagraph"/>
      </w:pPr>
      <w:r>
        <w:t>Place of Birth:</w:t>
      </w:r>
    </w:p>
    <w:p w14:paraId="6B6F88B5" w14:textId="0E1324E5" w:rsidR="00D0553F" w:rsidRDefault="00D0553F"/>
    <w:p w14:paraId="30DC6604" w14:textId="77777777" w:rsidR="00D0553F" w:rsidRDefault="00000000">
      <w:pPr>
        <w:pStyle w:val="FirstParagraph"/>
      </w:pPr>
      <w:r>
        <w:t>Current Marital Status:</w:t>
      </w:r>
    </w:p>
    <w:p w14:paraId="12426E6A" w14:textId="77777777" w:rsidR="00D0553F" w:rsidRDefault="00000000">
      <w:pPr>
        <w:pStyle w:val="BodyText"/>
      </w:pPr>
      <w:r>
        <w:t>□ Single</w:t>
      </w:r>
    </w:p>
    <w:p w14:paraId="19928C83" w14:textId="77777777" w:rsidR="00D0553F" w:rsidRDefault="00000000">
      <w:pPr>
        <w:pStyle w:val="BodyText"/>
      </w:pPr>
      <w:r>
        <w:t>□ Married</w:t>
      </w:r>
    </w:p>
    <w:p w14:paraId="26253351" w14:textId="77777777" w:rsidR="00D0553F" w:rsidRDefault="00000000">
      <w:pPr>
        <w:pStyle w:val="BodyText"/>
      </w:pPr>
      <w:r>
        <w:t>□ Civil Partner</w:t>
      </w:r>
    </w:p>
    <w:p w14:paraId="7C2E66F7" w14:textId="77777777" w:rsidR="00D0553F" w:rsidRDefault="00000000">
      <w:pPr>
        <w:pStyle w:val="BodyText"/>
      </w:pPr>
      <w:r>
        <w:lastRenderedPageBreak/>
        <w:t>□ Divorced</w:t>
      </w:r>
    </w:p>
    <w:p w14:paraId="1B3108F2" w14:textId="77777777" w:rsidR="00D0553F" w:rsidRDefault="00000000">
      <w:pPr>
        <w:pStyle w:val="BodyText"/>
      </w:pPr>
      <w:r>
        <w:t>□ Widowed</w:t>
      </w:r>
    </w:p>
    <w:p w14:paraId="4330DF17" w14:textId="77777777" w:rsidR="00D0553F" w:rsidRDefault="00000000">
      <w:pPr>
        <w:pStyle w:val="BodyText"/>
      </w:pPr>
      <w:r>
        <w:t>□ Separated</w:t>
      </w:r>
    </w:p>
    <w:p w14:paraId="44EB5184" w14:textId="77777777" w:rsidR="00D0553F" w:rsidRDefault="00000000">
      <w:pPr>
        <w:pStyle w:val="BodyText"/>
      </w:pPr>
      <w:r>
        <w:t>Passport Number:</w:t>
      </w:r>
    </w:p>
    <w:p w14:paraId="12A31ED4" w14:textId="0F7B24E2" w:rsidR="00D0553F" w:rsidRDefault="00D0553F"/>
    <w:p w14:paraId="16E277BF" w14:textId="77777777" w:rsidR="00D0553F" w:rsidRDefault="00000000">
      <w:pPr>
        <w:pStyle w:val="FirstParagraph"/>
      </w:pPr>
      <w:r>
        <w:t>Passport Issue Date:</w:t>
      </w:r>
    </w:p>
    <w:p w14:paraId="09188DDE" w14:textId="0242B4B8" w:rsidR="00D0553F" w:rsidRDefault="00D0553F"/>
    <w:p w14:paraId="0E0728F6" w14:textId="77777777" w:rsidR="00D0553F" w:rsidRDefault="00000000">
      <w:pPr>
        <w:pStyle w:val="FirstParagraph"/>
      </w:pPr>
      <w:r>
        <w:t>Passport Expiry Date:</w:t>
      </w:r>
    </w:p>
    <w:p w14:paraId="43BB1865" w14:textId="541B9650" w:rsidR="00D0553F" w:rsidRDefault="00D0553F"/>
    <w:p w14:paraId="7BA3A8EA" w14:textId="77777777" w:rsidR="00D0553F" w:rsidRDefault="00000000">
      <w:pPr>
        <w:pStyle w:val="FirstParagraph"/>
      </w:pPr>
      <w:r>
        <w:t>National Identity Number (if applicable):</w:t>
      </w:r>
    </w:p>
    <w:p w14:paraId="50940B1F" w14:textId="41625FFE" w:rsidR="00D0553F" w:rsidRDefault="00D0553F"/>
    <w:p w14:paraId="5A7B96AD" w14:textId="76097773" w:rsidR="00D0553F" w:rsidRDefault="00D0553F"/>
    <w:p w14:paraId="525052B3" w14:textId="77777777" w:rsidR="00D0553F" w:rsidRDefault="00000000">
      <w:pPr>
        <w:pStyle w:val="Heading1"/>
      </w:pPr>
      <w:bookmarkStart w:id="4" w:name="section-2-contact-details"/>
      <w:bookmarkEnd w:id="3"/>
      <w:r>
        <w:t>SECTION 2 – CONTACT DETAILS</w:t>
      </w:r>
    </w:p>
    <w:p w14:paraId="6E816D6C" w14:textId="77777777" w:rsidR="00D0553F" w:rsidRDefault="00000000">
      <w:pPr>
        <w:pStyle w:val="FirstParagraph"/>
      </w:pPr>
      <w:r>
        <w:t>Email Address:</w:t>
      </w:r>
    </w:p>
    <w:p w14:paraId="764FC49D" w14:textId="6438715C" w:rsidR="00D0553F" w:rsidRDefault="00D0553F"/>
    <w:p w14:paraId="6D36A8F4" w14:textId="77777777" w:rsidR="00D0553F" w:rsidRDefault="00000000">
      <w:pPr>
        <w:pStyle w:val="FirstParagraph"/>
      </w:pPr>
      <w:r>
        <w:t>Mobile Number:</w:t>
      </w:r>
    </w:p>
    <w:p w14:paraId="64FC8476" w14:textId="6461B68E" w:rsidR="00D0553F" w:rsidRDefault="00D0553F"/>
    <w:p w14:paraId="46728B64" w14:textId="77777777" w:rsidR="00D0553F" w:rsidRDefault="00000000">
      <w:pPr>
        <w:pStyle w:val="FirstParagraph"/>
      </w:pPr>
      <w:r>
        <w:t>Current Residential Address:</w:t>
      </w:r>
    </w:p>
    <w:p w14:paraId="335A6414" w14:textId="13A54127" w:rsidR="00D0553F" w:rsidRDefault="00D0553F"/>
    <w:p w14:paraId="2DBE2A8F" w14:textId="45C1274C" w:rsidR="00D0553F" w:rsidRDefault="00D0553F"/>
    <w:p w14:paraId="73737AE0" w14:textId="1E0D55F2" w:rsidR="00D0553F" w:rsidRDefault="00D0553F"/>
    <w:p w14:paraId="303DD5CB" w14:textId="77777777" w:rsidR="00D0553F" w:rsidRDefault="00000000">
      <w:pPr>
        <w:pStyle w:val="FirstParagraph"/>
      </w:pPr>
      <w:r>
        <w:t>Postcode:</w:t>
      </w:r>
    </w:p>
    <w:p w14:paraId="4F3F8E4F" w14:textId="00A6D566" w:rsidR="00D0553F" w:rsidRDefault="00D0553F"/>
    <w:p w14:paraId="54434411" w14:textId="77777777" w:rsidR="00D0553F" w:rsidRDefault="00000000">
      <w:pPr>
        <w:pStyle w:val="FirstParagraph"/>
      </w:pPr>
      <w:r>
        <w:t>Country:</w:t>
      </w:r>
    </w:p>
    <w:p w14:paraId="33971213" w14:textId="1B554B2D" w:rsidR="00D0553F" w:rsidRDefault="00D0553F"/>
    <w:p w14:paraId="459D2AD5" w14:textId="77777777" w:rsidR="00D0553F" w:rsidRDefault="00000000">
      <w:pPr>
        <w:pStyle w:val="FirstParagraph"/>
      </w:pPr>
      <w:r>
        <w:t xml:space="preserve">Date You Started Living </w:t>
      </w:r>
      <w:proofErr w:type="gramStart"/>
      <w:r>
        <w:t>At</w:t>
      </w:r>
      <w:proofErr w:type="gramEnd"/>
      <w:r>
        <w:t xml:space="preserve"> This Address:</w:t>
      </w:r>
    </w:p>
    <w:p w14:paraId="6E0EFAD9" w14:textId="77777777" w:rsidR="00D0553F" w:rsidRDefault="00000000">
      <w:pPr>
        <w:pStyle w:val="Heading1"/>
      </w:pPr>
      <w:bookmarkStart w:id="5" w:name="section-3-family-details"/>
      <w:bookmarkEnd w:id="4"/>
      <w:r>
        <w:lastRenderedPageBreak/>
        <w:t>SECTION 3 – FAMILY DETAILS</w:t>
      </w:r>
    </w:p>
    <w:p w14:paraId="4FBA46A0" w14:textId="77777777" w:rsidR="00D0553F" w:rsidRDefault="00000000">
      <w:pPr>
        <w:pStyle w:val="FirstParagraph"/>
      </w:pPr>
      <w:r>
        <w:t>Father’s Full Name:</w:t>
      </w:r>
    </w:p>
    <w:p w14:paraId="38344244" w14:textId="60B2C9BA" w:rsidR="00D0553F" w:rsidRDefault="00D0553F"/>
    <w:p w14:paraId="47DEF1E3" w14:textId="77777777" w:rsidR="00D0553F" w:rsidRDefault="00000000">
      <w:pPr>
        <w:pStyle w:val="FirstParagraph"/>
      </w:pPr>
      <w:r>
        <w:t>Date of Birth:</w:t>
      </w:r>
    </w:p>
    <w:p w14:paraId="4EF25A5F" w14:textId="45F1C394" w:rsidR="00D0553F" w:rsidRDefault="00D0553F"/>
    <w:p w14:paraId="4281BE3C" w14:textId="77777777" w:rsidR="00D0553F" w:rsidRDefault="00000000">
      <w:pPr>
        <w:pStyle w:val="FirstParagraph"/>
      </w:pPr>
      <w:r>
        <w:t>Nationality:</w:t>
      </w:r>
    </w:p>
    <w:p w14:paraId="066BE7D4" w14:textId="66E8EAE4" w:rsidR="00D0553F" w:rsidRDefault="00D0553F"/>
    <w:p w14:paraId="74A9764C" w14:textId="77777777" w:rsidR="00D0553F" w:rsidRDefault="00000000">
      <w:pPr>
        <w:pStyle w:val="FirstParagraph"/>
      </w:pPr>
      <w:r>
        <w:t>Mother’s Full Name:</w:t>
      </w:r>
    </w:p>
    <w:p w14:paraId="242C29FD" w14:textId="10881CC6" w:rsidR="00D0553F" w:rsidRDefault="00D0553F"/>
    <w:p w14:paraId="4D53836F" w14:textId="77777777" w:rsidR="00D0553F" w:rsidRDefault="00000000">
      <w:pPr>
        <w:pStyle w:val="FirstParagraph"/>
      </w:pPr>
      <w:r>
        <w:t>Date of Birth:</w:t>
      </w:r>
    </w:p>
    <w:p w14:paraId="17E61FD4" w14:textId="50C499A4" w:rsidR="00D0553F" w:rsidRDefault="00D0553F"/>
    <w:p w14:paraId="725FCE12" w14:textId="77777777" w:rsidR="00D0553F" w:rsidRDefault="00000000">
      <w:pPr>
        <w:pStyle w:val="FirstParagraph"/>
      </w:pPr>
      <w:r>
        <w:t>Nationality:</w:t>
      </w:r>
    </w:p>
    <w:p w14:paraId="6071825F" w14:textId="21470DE2" w:rsidR="00D0553F" w:rsidRDefault="00D0553F"/>
    <w:p w14:paraId="7DA35DD6" w14:textId="77777777" w:rsidR="00D0553F" w:rsidRDefault="00000000">
      <w:pPr>
        <w:pStyle w:val="FirstParagraph"/>
      </w:pPr>
      <w:r>
        <w:t>Spouse/Partner’s Name (if applicable):</w:t>
      </w:r>
    </w:p>
    <w:p w14:paraId="7F53C716" w14:textId="3DEC60C2" w:rsidR="00D0553F" w:rsidRDefault="00D0553F"/>
    <w:p w14:paraId="4C098A02" w14:textId="77777777" w:rsidR="00D0553F" w:rsidRDefault="00000000">
      <w:pPr>
        <w:pStyle w:val="FirstParagraph"/>
      </w:pPr>
      <w:r>
        <w:t>Date of Birth:</w:t>
      </w:r>
    </w:p>
    <w:p w14:paraId="250041AD" w14:textId="3048BB29" w:rsidR="00D0553F" w:rsidRDefault="00D0553F"/>
    <w:p w14:paraId="15E44040" w14:textId="77777777" w:rsidR="00D0553F" w:rsidRDefault="00000000">
      <w:pPr>
        <w:pStyle w:val="FirstParagraph"/>
      </w:pPr>
      <w:r>
        <w:t>Nationality:</w:t>
      </w:r>
    </w:p>
    <w:p w14:paraId="708185C7" w14:textId="7140CEB6" w:rsidR="00D0553F" w:rsidRDefault="00D0553F"/>
    <w:p w14:paraId="33F61BC7" w14:textId="77777777" w:rsidR="00D0553F" w:rsidRDefault="00000000">
      <w:pPr>
        <w:pStyle w:val="FirstParagraph"/>
      </w:pPr>
      <w:r>
        <w:t>Do you have children?</w:t>
      </w:r>
    </w:p>
    <w:p w14:paraId="03947E22" w14:textId="77777777" w:rsidR="00D0553F" w:rsidRDefault="00000000">
      <w:pPr>
        <w:pStyle w:val="BodyText"/>
      </w:pPr>
      <w:r>
        <w:t>□ Yes</w:t>
      </w:r>
    </w:p>
    <w:p w14:paraId="72B793D9" w14:textId="77777777" w:rsidR="00D0553F" w:rsidRDefault="00000000">
      <w:pPr>
        <w:pStyle w:val="BodyText"/>
      </w:pPr>
      <w:r>
        <w:t>□ No</w:t>
      </w:r>
    </w:p>
    <w:p w14:paraId="07AFE033" w14:textId="77777777" w:rsidR="00D0553F" w:rsidRDefault="00000000">
      <w:pPr>
        <w:pStyle w:val="BodyText"/>
      </w:pPr>
      <w:r>
        <w:t>If Yes, please provide:</w:t>
      </w:r>
    </w:p>
    <w:p w14:paraId="0138BB74" w14:textId="77777777" w:rsidR="00D0553F" w:rsidRDefault="00000000">
      <w:pPr>
        <w:pStyle w:val="BodyText"/>
      </w:pPr>
      <w:r>
        <w:t>Names:</w:t>
      </w:r>
    </w:p>
    <w:p w14:paraId="787C0A15" w14:textId="5E470C82" w:rsidR="00D0553F" w:rsidRDefault="00D0553F"/>
    <w:p w14:paraId="499BC9A1" w14:textId="77777777" w:rsidR="00D0553F" w:rsidRDefault="00000000">
      <w:pPr>
        <w:pStyle w:val="FirstParagraph"/>
      </w:pPr>
      <w:r>
        <w:t>Dates of Birth:</w:t>
      </w:r>
    </w:p>
    <w:p w14:paraId="7893108F" w14:textId="66B7C2BF" w:rsidR="00D0553F" w:rsidRDefault="00D0553F"/>
    <w:p w14:paraId="3CEF2D71" w14:textId="77777777" w:rsidR="00D0553F" w:rsidRDefault="00000000">
      <w:pPr>
        <w:pStyle w:val="FirstParagraph"/>
      </w:pPr>
      <w:r>
        <w:t>Nationalities:</w:t>
      </w:r>
    </w:p>
    <w:p w14:paraId="3EAF2CAE" w14:textId="32B70C54" w:rsidR="00D0553F" w:rsidRDefault="00D0553F"/>
    <w:p w14:paraId="6151E6E0" w14:textId="3360BE6B" w:rsidR="00D0553F" w:rsidRDefault="00D0553F"/>
    <w:p w14:paraId="1E130D26" w14:textId="77777777" w:rsidR="00D0553F" w:rsidRDefault="00000000">
      <w:pPr>
        <w:pStyle w:val="Heading1"/>
      </w:pPr>
      <w:bookmarkStart w:id="6" w:name="section-4-employment-details"/>
      <w:bookmarkEnd w:id="5"/>
      <w:r>
        <w:t>SECTION 4 – EMPLOYMENT DETAILS</w:t>
      </w:r>
    </w:p>
    <w:p w14:paraId="5BEC2240" w14:textId="77777777" w:rsidR="00D0553F" w:rsidRDefault="00000000">
      <w:pPr>
        <w:pStyle w:val="FirstParagraph"/>
      </w:pPr>
      <w:r>
        <w:t>Current Occupation:</w:t>
      </w:r>
    </w:p>
    <w:p w14:paraId="0CEADAFA" w14:textId="2175E8CA" w:rsidR="00D0553F" w:rsidRDefault="00D0553F"/>
    <w:p w14:paraId="28DF679D" w14:textId="77777777" w:rsidR="00D0553F" w:rsidRDefault="00000000">
      <w:pPr>
        <w:pStyle w:val="FirstParagraph"/>
      </w:pPr>
      <w:r>
        <w:t>Employer Name:</w:t>
      </w:r>
    </w:p>
    <w:p w14:paraId="1D96ADC1" w14:textId="43703FA9" w:rsidR="00D0553F" w:rsidRDefault="00D0553F"/>
    <w:p w14:paraId="38949609" w14:textId="77777777" w:rsidR="00D0553F" w:rsidRDefault="00000000">
      <w:pPr>
        <w:pStyle w:val="FirstParagraph"/>
      </w:pPr>
      <w:r>
        <w:t>Employer Address:</w:t>
      </w:r>
    </w:p>
    <w:p w14:paraId="374CB7B4" w14:textId="44470BAA" w:rsidR="00D0553F" w:rsidRDefault="00D0553F"/>
    <w:p w14:paraId="15304577" w14:textId="7497475B" w:rsidR="00D0553F" w:rsidRDefault="00D0553F"/>
    <w:p w14:paraId="77E5AE3C" w14:textId="77777777" w:rsidR="00D0553F" w:rsidRDefault="00000000">
      <w:pPr>
        <w:pStyle w:val="FirstParagraph"/>
      </w:pPr>
      <w:r>
        <w:t>Date Employment Started:</w:t>
      </w:r>
    </w:p>
    <w:p w14:paraId="415A22FE" w14:textId="6A995CA7" w:rsidR="00D0553F" w:rsidRDefault="00D0553F"/>
    <w:p w14:paraId="39FD3308" w14:textId="77777777" w:rsidR="00D0553F" w:rsidRDefault="00000000">
      <w:pPr>
        <w:pStyle w:val="FirstParagraph"/>
      </w:pPr>
      <w:r>
        <w:t>Monthly Income:</w:t>
      </w:r>
    </w:p>
    <w:p w14:paraId="419B7BB2" w14:textId="18845068" w:rsidR="00D0553F" w:rsidRDefault="00D0553F"/>
    <w:p w14:paraId="04E52193" w14:textId="77777777" w:rsidR="00D0553F" w:rsidRDefault="00000000">
      <w:pPr>
        <w:pStyle w:val="FirstParagraph"/>
      </w:pPr>
      <w:r>
        <w:t>Annual Income:</w:t>
      </w:r>
    </w:p>
    <w:p w14:paraId="6545C9EF" w14:textId="270D622D" w:rsidR="00D0553F" w:rsidRDefault="00D0553F"/>
    <w:p w14:paraId="4160C53E" w14:textId="77777777" w:rsidR="00D0553F" w:rsidRPr="00DC6E38" w:rsidRDefault="00000000">
      <w:pPr>
        <w:pStyle w:val="FirstParagraph"/>
        <w:rPr>
          <w:b/>
          <w:bCs/>
        </w:rPr>
      </w:pPr>
      <w:r w:rsidRPr="00DC6E38">
        <w:rPr>
          <w:b/>
          <w:bCs/>
        </w:rPr>
        <w:t>If Self-Employed:</w:t>
      </w:r>
    </w:p>
    <w:p w14:paraId="387BB92F" w14:textId="77777777" w:rsidR="00D0553F" w:rsidRDefault="00000000">
      <w:pPr>
        <w:pStyle w:val="BodyText"/>
      </w:pPr>
      <w:r>
        <w:t>Business Name:</w:t>
      </w:r>
    </w:p>
    <w:p w14:paraId="7D7C1BDC" w14:textId="477C1B42" w:rsidR="00D0553F" w:rsidRDefault="00D0553F"/>
    <w:p w14:paraId="1D45B452" w14:textId="77777777" w:rsidR="00D0553F" w:rsidRDefault="00000000">
      <w:pPr>
        <w:pStyle w:val="FirstParagraph"/>
      </w:pPr>
      <w:r>
        <w:t>Nature of Business:</w:t>
      </w:r>
    </w:p>
    <w:p w14:paraId="162368C3" w14:textId="7F2E94AE" w:rsidR="00D0553F" w:rsidRDefault="00D0553F"/>
    <w:p w14:paraId="6776B271" w14:textId="77777777" w:rsidR="00D0553F" w:rsidRDefault="00000000">
      <w:pPr>
        <w:pStyle w:val="FirstParagraph"/>
      </w:pPr>
      <w:r>
        <w:t>Date Business Started:</w:t>
      </w:r>
    </w:p>
    <w:p w14:paraId="4FA87C55" w14:textId="390AD205" w:rsidR="00D0553F" w:rsidRDefault="00D0553F"/>
    <w:p w14:paraId="0DB69635" w14:textId="77777777" w:rsidR="00D0553F" w:rsidRDefault="00000000">
      <w:pPr>
        <w:pStyle w:val="FirstParagraph"/>
      </w:pPr>
      <w:r>
        <w:t>Annual Income:</w:t>
      </w:r>
    </w:p>
    <w:p w14:paraId="30AD341D" w14:textId="6F27D890" w:rsidR="00D0553F" w:rsidRDefault="00D0553F"/>
    <w:p w14:paraId="7FB51399" w14:textId="66AC08D7" w:rsidR="00D0553F" w:rsidRDefault="00D0553F"/>
    <w:p w14:paraId="60BDD755" w14:textId="77777777" w:rsidR="00D0553F" w:rsidRDefault="00000000">
      <w:pPr>
        <w:pStyle w:val="Heading1"/>
      </w:pPr>
      <w:bookmarkStart w:id="7" w:name="section-5-travel-details"/>
      <w:bookmarkEnd w:id="6"/>
      <w:r>
        <w:t>SECTION 5 – TRAVEL DETAILS</w:t>
      </w:r>
    </w:p>
    <w:p w14:paraId="6DFAB05E" w14:textId="77777777" w:rsidR="00D0553F" w:rsidRDefault="00000000">
      <w:pPr>
        <w:pStyle w:val="FirstParagraph"/>
      </w:pPr>
      <w:r>
        <w:t>Proposed Date of Travel to the UK:</w:t>
      </w:r>
    </w:p>
    <w:p w14:paraId="454CF3D8" w14:textId="70DC1C1C" w:rsidR="00D0553F" w:rsidRDefault="00D0553F"/>
    <w:p w14:paraId="34337C50" w14:textId="77777777" w:rsidR="00D0553F" w:rsidRDefault="00000000">
      <w:pPr>
        <w:pStyle w:val="FirstParagraph"/>
      </w:pPr>
      <w:r>
        <w:t>Proposed Date of Departure:</w:t>
      </w:r>
    </w:p>
    <w:p w14:paraId="3634D08C" w14:textId="472F4F9D" w:rsidR="00D0553F" w:rsidRDefault="00D0553F"/>
    <w:p w14:paraId="23314947" w14:textId="77777777" w:rsidR="00D0553F" w:rsidRDefault="00000000">
      <w:pPr>
        <w:pStyle w:val="FirstParagraph"/>
      </w:pPr>
      <w:r>
        <w:t>Length of Intended Stay:</w:t>
      </w:r>
    </w:p>
    <w:p w14:paraId="34D4E809" w14:textId="7D0E142C" w:rsidR="00D0553F" w:rsidRDefault="00D0553F"/>
    <w:p w14:paraId="66D6606F" w14:textId="77777777" w:rsidR="00D0553F" w:rsidRDefault="00000000">
      <w:pPr>
        <w:pStyle w:val="FirstParagraph"/>
      </w:pPr>
      <w:r>
        <w:t>Purpose of Visit:</w:t>
      </w:r>
    </w:p>
    <w:p w14:paraId="493E60E2" w14:textId="77777777" w:rsidR="00D0553F" w:rsidRDefault="00000000">
      <w:pPr>
        <w:pStyle w:val="BodyText"/>
      </w:pPr>
      <w:r>
        <w:t>□ Summer School</w:t>
      </w:r>
    </w:p>
    <w:p w14:paraId="7917A0C7" w14:textId="77777777" w:rsidR="00D0553F" w:rsidRDefault="00000000">
      <w:pPr>
        <w:pStyle w:val="BodyText"/>
      </w:pPr>
      <w:r>
        <w:t>□ Aviation Training</w:t>
      </w:r>
    </w:p>
    <w:p w14:paraId="1A7FFAF7" w14:textId="77777777" w:rsidR="00D0553F" w:rsidRDefault="00000000">
      <w:pPr>
        <w:pStyle w:val="BodyText"/>
      </w:pPr>
      <w:r>
        <w:t>□ Professional Development</w:t>
      </w:r>
    </w:p>
    <w:p w14:paraId="3ACB9532" w14:textId="77777777" w:rsidR="00D0553F" w:rsidRDefault="00000000">
      <w:pPr>
        <w:pStyle w:val="BodyText"/>
      </w:pPr>
      <w:r>
        <w:t>□ Other</w:t>
      </w:r>
    </w:p>
    <w:p w14:paraId="2F27733C" w14:textId="77777777" w:rsidR="00D0553F" w:rsidRDefault="00000000">
      <w:pPr>
        <w:pStyle w:val="BodyText"/>
      </w:pPr>
      <w:r>
        <w:t>Please Specify:</w:t>
      </w:r>
    </w:p>
    <w:p w14:paraId="177C96FF" w14:textId="2028C988" w:rsidR="00D0553F" w:rsidRDefault="00D0553F"/>
    <w:p w14:paraId="21B97215" w14:textId="57C82F76" w:rsidR="00D0553F" w:rsidRDefault="00D0553F"/>
    <w:p w14:paraId="625A4101" w14:textId="77777777" w:rsidR="00D0553F" w:rsidRDefault="00000000">
      <w:pPr>
        <w:pStyle w:val="Heading1"/>
      </w:pPr>
      <w:bookmarkStart w:id="8" w:name="section-6-course-details"/>
      <w:bookmarkEnd w:id="7"/>
      <w:r>
        <w:t>SECTION 6 – COURSE DETAILS</w:t>
      </w:r>
    </w:p>
    <w:p w14:paraId="3B7CB81A" w14:textId="77777777" w:rsidR="00D0553F" w:rsidRDefault="00000000">
      <w:pPr>
        <w:pStyle w:val="FirstParagraph"/>
      </w:pPr>
      <w:r>
        <w:t>Selected Course(s):</w:t>
      </w:r>
    </w:p>
    <w:p w14:paraId="3AAF9723" w14:textId="35D19F87" w:rsidR="00D0553F" w:rsidRDefault="00D0553F"/>
    <w:p w14:paraId="7D45DD72" w14:textId="45E1D9D5" w:rsidR="00D0553F" w:rsidRDefault="00D0553F"/>
    <w:p w14:paraId="405E97B2" w14:textId="77777777" w:rsidR="00D0553F" w:rsidRDefault="00000000">
      <w:pPr>
        <w:pStyle w:val="FirstParagraph"/>
      </w:pPr>
      <w:r>
        <w:t>Campus:</w:t>
      </w:r>
    </w:p>
    <w:p w14:paraId="07EE6182" w14:textId="77777777" w:rsidR="00D0553F" w:rsidRDefault="00000000">
      <w:pPr>
        <w:pStyle w:val="BodyText"/>
      </w:pPr>
      <w:r>
        <w:t>□ Brighton</w:t>
      </w:r>
    </w:p>
    <w:p w14:paraId="5F1F6389" w14:textId="77777777" w:rsidR="00D0553F" w:rsidRDefault="00000000">
      <w:pPr>
        <w:pStyle w:val="BodyText"/>
      </w:pPr>
      <w:r>
        <w:t>□ Manchester</w:t>
      </w:r>
    </w:p>
    <w:p w14:paraId="523A5828" w14:textId="77777777" w:rsidR="00D0553F" w:rsidRDefault="00000000">
      <w:pPr>
        <w:pStyle w:val="BodyText"/>
      </w:pPr>
      <w:r>
        <w:t>□ Both</w:t>
      </w:r>
    </w:p>
    <w:p w14:paraId="2354EB1F" w14:textId="77777777" w:rsidR="00D0553F" w:rsidRDefault="00000000">
      <w:pPr>
        <w:pStyle w:val="BodyText"/>
      </w:pPr>
      <w:r>
        <w:lastRenderedPageBreak/>
        <w:t>Course Start Date:</w:t>
      </w:r>
    </w:p>
    <w:p w14:paraId="0BCCD005" w14:textId="1F4DA87B" w:rsidR="00D0553F" w:rsidRDefault="00D0553F"/>
    <w:p w14:paraId="4B54F56E" w14:textId="77777777" w:rsidR="00D0553F" w:rsidRDefault="00000000">
      <w:pPr>
        <w:pStyle w:val="FirstParagraph"/>
      </w:pPr>
      <w:r>
        <w:t>Course End Date:</w:t>
      </w:r>
    </w:p>
    <w:p w14:paraId="15585DD9" w14:textId="0145284A" w:rsidR="00D0553F" w:rsidRDefault="00D0553F"/>
    <w:p w14:paraId="7A14FBFC" w14:textId="55275BCC" w:rsidR="00D0553F" w:rsidRDefault="00D0553F"/>
    <w:p w14:paraId="1213EE8E" w14:textId="77777777" w:rsidR="00D0553F" w:rsidRDefault="00000000">
      <w:pPr>
        <w:pStyle w:val="Heading1"/>
      </w:pPr>
      <w:bookmarkStart w:id="9" w:name="section-7-accommodation"/>
      <w:bookmarkEnd w:id="8"/>
      <w:r>
        <w:t>SECTION 7 – ACCOMMODATION</w:t>
      </w:r>
    </w:p>
    <w:p w14:paraId="21B388BE" w14:textId="77777777" w:rsidR="00D0553F" w:rsidRDefault="00000000">
      <w:pPr>
        <w:pStyle w:val="FirstParagraph"/>
      </w:pPr>
      <w:r>
        <w:t>Where will you stay?</w:t>
      </w:r>
    </w:p>
    <w:p w14:paraId="7F919B9D" w14:textId="77777777" w:rsidR="00D0553F" w:rsidRDefault="00000000">
      <w:pPr>
        <w:pStyle w:val="BodyText"/>
      </w:pPr>
      <w:r>
        <w:t>□ Hotel</w:t>
      </w:r>
    </w:p>
    <w:p w14:paraId="100BD7E4" w14:textId="77777777" w:rsidR="00D0553F" w:rsidRDefault="00000000">
      <w:pPr>
        <w:pStyle w:val="BodyText"/>
      </w:pPr>
      <w:r>
        <w:t>□ Academy-arranged accommodation</w:t>
      </w:r>
    </w:p>
    <w:p w14:paraId="3165F110" w14:textId="77777777" w:rsidR="00D0553F" w:rsidRDefault="00000000">
      <w:pPr>
        <w:pStyle w:val="BodyText"/>
      </w:pPr>
      <w:r>
        <w:t>□ Family/Friends</w:t>
      </w:r>
    </w:p>
    <w:p w14:paraId="2EDDC53C" w14:textId="77777777" w:rsidR="00D0553F" w:rsidRDefault="00000000">
      <w:pPr>
        <w:pStyle w:val="BodyText"/>
      </w:pPr>
      <w:r>
        <w:t>□ Other</w:t>
      </w:r>
    </w:p>
    <w:p w14:paraId="0CE46126" w14:textId="77777777" w:rsidR="00D0553F" w:rsidRDefault="00000000">
      <w:pPr>
        <w:pStyle w:val="BodyText"/>
      </w:pPr>
      <w:r>
        <w:t>Accommodation Address:</w:t>
      </w:r>
    </w:p>
    <w:p w14:paraId="306F93D2" w14:textId="61F994CC" w:rsidR="00D0553F" w:rsidRDefault="00D0553F"/>
    <w:p w14:paraId="4386AECA" w14:textId="3ECE4CCC" w:rsidR="00D0553F" w:rsidRDefault="00D0553F"/>
    <w:p w14:paraId="20EC4A82" w14:textId="0B64FD2A" w:rsidR="00D0553F" w:rsidRDefault="00D0553F"/>
    <w:p w14:paraId="23F32FE0" w14:textId="77777777" w:rsidR="00D0553F" w:rsidRDefault="00000000">
      <w:pPr>
        <w:pStyle w:val="FirstParagraph"/>
      </w:pPr>
      <w:r>
        <w:t>Name of Host (if applicable):</w:t>
      </w:r>
    </w:p>
    <w:p w14:paraId="43806543" w14:textId="3C50D993" w:rsidR="00D0553F" w:rsidRDefault="00D0553F"/>
    <w:p w14:paraId="2FB9A0B8" w14:textId="77777777" w:rsidR="00D0553F" w:rsidRDefault="00000000">
      <w:pPr>
        <w:pStyle w:val="FirstParagraph"/>
      </w:pPr>
      <w:r>
        <w:t xml:space="preserve">Relationship </w:t>
      </w:r>
      <w:proofErr w:type="gramStart"/>
      <w:r>
        <w:t>to</w:t>
      </w:r>
      <w:proofErr w:type="gramEnd"/>
      <w:r>
        <w:t xml:space="preserve"> Host:</w:t>
      </w:r>
    </w:p>
    <w:p w14:paraId="7F578377" w14:textId="04B7A16A" w:rsidR="00D0553F" w:rsidRDefault="00D0553F"/>
    <w:p w14:paraId="5B5B5727" w14:textId="77777777" w:rsidR="00D0553F" w:rsidRDefault="00000000">
      <w:pPr>
        <w:pStyle w:val="FirstParagraph"/>
      </w:pPr>
      <w:r>
        <w:t>Telephone Number:</w:t>
      </w:r>
    </w:p>
    <w:p w14:paraId="5A2B54CC" w14:textId="13B81E27" w:rsidR="00D0553F" w:rsidRDefault="00D0553F"/>
    <w:p w14:paraId="4B6109F3" w14:textId="19696BF4" w:rsidR="00D0553F" w:rsidRDefault="00D0553F"/>
    <w:p w14:paraId="64C78212" w14:textId="77777777" w:rsidR="00D0553F" w:rsidRDefault="00000000">
      <w:pPr>
        <w:pStyle w:val="Heading1"/>
      </w:pPr>
      <w:bookmarkStart w:id="10" w:name="section-8-financial-information"/>
      <w:bookmarkEnd w:id="9"/>
      <w:r>
        <w:t>SECTION 8 – FINANCIAL INFORMATION</w:t>
      </w:r>
    </w:p>
    <w:p w14:paraId="54D5E1BA" w14:textId="77777777" w:rsidR="00D0553F" w:rsidRDefault="00000000">
      <w:pPr>
        <w:pStyle w:val="FirstParagraph"/>
      </w:pPr>
      <w:r>
        <w:t>Who will pay for your visit?</w:t>
      </w:r>
    </w:p>
    <w:p w14:paraId="2C4179B5" w14:textId="77777777" w:rsidR="00D0553F" w:rsidRDefault="00000000">
      <w:pPr>
        <w:pStyle w:val="BodyText"/>
      </w:pPr>
      <w:r>
        <w:t>□ Self</w:t>
      </w:r>
    </w:p>
    <w:p w14:paraId="66E6E620" w14:textId="77777777" w:rsidR="00D0553F" w:rsidRDefault="00000000">
      <w:pPr>
        <w:pStyle w:val="BodyText"/>
      </w:pPr>
      <w:r>
        <w:lastRenderedPageBreak/>
        <w:t>□ Employer</w:t>
      </w:r>
    </w:p>
    <w:p w14:paraId="43173D81" w14:textId="77777777" w:rsidR="00D0553F" w:rsidRDefault="00000000">
      <w:pPr>
        <w:pStyle w:val="BodyText"/>
      </w:pPr>
      <w:r>
        <w:t>□ Parent</w:t>
      </w:r>
    </w:p>
    <w:p w14:paraId="6D9F5C92" w14:textId="77777777" w:rsidR="00D0553F" w:rsidRDefault="00000000">
      <w:pPr>
        <w:pStyle w:val="BodyText"/>
      </w:pPr>
      <w:r>
        <w:t>□ Relative</w:t>
      </w:r>
    </w:p>
    <w:p w14:paraId="15AF3DA9" w14:textId="77777777" w:rsidR="00D0553F" w:rsidRDefault="00000000">
      <w:pPr>
        <w:pStyle w:val="BodyText"/>
      </w:pPr>
      <w:r>
        <w:t>□ Other Sponsor</w:t>
      </w:r>
    </w:p>
    <w:p w14:paraId="7EDD302B" w14:textId="77777777" w:rsidR="00D0553F" w:rsidRDefault="00000000">
      <w:pPr>
        <w:pStyle w:val="BodyText"/>
      </w:pPr>
      <w:r>
        <w:t>Available Funds for Trip:</w:t>
      </w:r>
    </w:p>
    <w:p w14:paraId="068DCF2C" w14:textId="7C5F2270" w:rsidR="00D0553F" w:rsidRDefault="00D0553F"/>
    <w:p w14:paraId="09516DAE" w14:textId="77777777" w:rsidR="00D0553F" w:rsidRDefault="00000000">
      <w:pPr>
        <w:pStyle w:val="FirstParagraph"/>
      </w:pPr>
      <w:r>
        <w:t>Bank Name:</w:t>
      </w:r>
    </w:p>
    <w:p w14:paraId="225C8C7D" w14:textId="5386693B" w:rsidR="00DC6E38" w:rsidRDefault="00DC6E38"/>
    <w:p w14:paraId="13E96383" w14:textId="68B928BB" w:rsidR="00D0553F" w:rsidRDefault="00D0553F"/>
    <w:p w14:paraId="7B9B4E03" w14:textId="77777777" w:rsidR="00D0553F" w:rsidRDefault="00000000">
      <w:pPr>
        <w:pStyle w:val="FirstParagraph"/>
      </w:pPr>
      <w:r>
        <w:t>Current Savings Available:</w:t>
      </w:r>
    </w:p>
    <w:p w14:paraId="100CB67D" w14:textId="667FE3C2" w:rsidR="00D0553F" w:rsidRDefault="00D0553F"/>
    <w:p w14:paraId="52C19461" w14:textId="77777777" w:rsidR="00D0553F" w:rsidRDefault="00000000">
      <w:pPr>
        <w:pStyle w:val="FirstParagraph"/>
      </w:pPr>
      <w:r>
        <w:t>Have you attached bank statements?</w:t>
      </w:r>
    </w:p>
    <w:p w14:paraId="67662534" w14:textId="77777777" w:rsidR="00D0553F" w:rsidRDefault="00000000">
      <w:pPr>
        <w:pStyle w:val="BodyText"/>
      </w:pPr>
      <w:r>
        <w:t>□ Yes</w:t>
      </w:r>
    </w:p>
    <w:p w14:paraId="54AE1F2B" w14:textId="77777777" w:rsidR="00D0553F" w:rsidRDefault="00000000">
      <w:pPr>
        <w:pStyle w:val="BodyText"/>
      </w:pPr>
      <w:r>
        <w:t>□ No</w:t>
      </w:r>
    </w:p>
    <w:p w14:paraId="36EEA850" w14:textId="535175D2" w:rsidR="00D0553F" w:rsidRDefault="00D0553F"/>
    <w:p w14:paraId="7CBBC9EB" w14:textId="77777777" w:rsidR="00D0553F" w:rsidRDefault="00000000">
      <w:pPr>
        <w:pStyle w:val="Heading1"/>
      </w:pPr>
      <w:bookmarkStart w:id="11" w:name="section-9-uk-immigration-history"/>
      <w:bookmarkEnd w:id="10"/>
      <w:r>
        <w:t>SECTION 9 – UK IMMIGRATION HISTORY</w:t>
      </w:r>
    </w:p>
    <w:p w14:paraId="4B3E39CD" w14:textId="77777777" w:rsidR="00D0553F" w:rsidRDefault="00000000">
      <w:pPr>
        <w:pStyle w:val="FirstParagraph"/>
      </w:pPr>
      <w:r>
        <w:t>Have you ever visited the UK?</w:t>
      </w:r>
    </w:p>
    <w:p w14:paraId="2D3C4A03" w14:textId="77777777" w:rsidR="00D0553F" w:rsidRDefault="00000000">
      <w:pPr>
        <w:pStyle w:val="BodyText"/>
      </w:pPr>
      <w:r>
        <w:t>□ Yes</w:t>
      </w:r>
    </w:p>
    <w:p w14:paraId="7CF01513" w14:textId="77777777" w:rsidR="00D0553F" w:rsidRDefault="00000000">
      <w:pPr>
        <w:pStyle w:val="BodyText"/>
      </w:pPr>
      <w:r>
        <w:t>□ No</w:t>
      </w:r>
    </w:p>
    <w:p w14:paraId="21657EC1" w14:textId="77777777" w:rsidR="00D0553F" w:rsidRDefault="00000000">
      <w:pPr>
        <w:pStyle w:val="BodyText"/>
      </w:pPr>
      <w:r>
        <w:t>If Yes:</w:t>
      </w:r>
    </w:p>
    <w:p w14:paraId="4DBC6789" w14:textId="77777777" w:rsidR="00D0553F" w:rsidRDefault="00000000">
      <w:pPr>
        <w:pStyle w:val="BodyText"/>
      </w:pPr>
      <w:r>
        <w:t>Dates of Visit:</w:t>
      </w:r>
    </w:p>
    <w:p w14:paraId="4FDCE02A" w14:textId="7721EC27" w:rsidR="00D0553F" w:rsidRDefault="00D0553F"/>
    <w:p w14:paraId="67908C96" w14:textId="77777777" w:rsidR="00D0553F" w:rsidRDefault="00000000">
      <w:pPr>
        <w:pStyle w:val="FirstParagraph"/>
      </w:pPr>
      <w:r>
        <w:t>Purpose:</w:t>
      </w:r>
    </w:p>
    <w:p w14:paraId="2F6E54D3" w14:textId="6B6D7F77" w:rsidR="00D0553F" w:rsidRDefault="00D0553F"/>
    <w:p w14:paraId="36B8DF92" w14:textId="77777777" w:rsidR="00D0553F" w:rsidRDefault="00000000">
      <w:pPr>
        <w:pStyle w:val="FirstParagraph"/>
      </w:pPr>
      <w:r>
        <w:t>Have you ever been refused a UK visa?</w:t>
      </w:r>
    </w:p>
    <w:p w14:paraId="6D65B15D" w14:textId="77777777" w:rsidR="00D0553F" w:rsidRDefault="00000000">
      <w:pPr>
        <w:pStyle w:val="BodyText"/>
      </w:pPr>
      <w:r>
        <w:t>□ Yes</w:t>
      </w:r>
    </w:p>
    <w:p w14:paraId="71522801" w14:textId="77777777" w:rsidR="00D0553F" w:rsidRDefault="00000000">
      <w:pPr>
        <w:pStyle w:val="BodyText"/>
      </w:pPr>
      <w:r>
        <w:lastRenderedPageBreak/>
        <w:t>□ No</w:t>
      </w:r>
    </w:p>
    <w:p w14:paraId="77D5ABDD" w14:textId="77777777" w:rsidR="00D0553F" w:rsidRDefault="00000000">
      <w:pPr>
        <w:pStyle w:val="BodyText"/>
      </w:pPr>
      <w:r>
        <w:t>If Yes:</w:t>
      </w:r>
    </w:p>
    <w:p w14:paraId="5B2F4714" w14:textId="77777777" w:rsidR="00D0553F" w:rsidRDefault="00000000">
      <w:pPr>
        <w:pStyle w:val="BodyText"/>
      </w:pPr>
      <w:r>
        <w:t>Date:</w:t>
      </w:r>
    </w:p>
    <w:p w14:paraId="3FC6A59B" w14:textId="62BFD644" w:rsidR="00D0553F" w:rsidRDefault="00D0553F"/>
    <w:p w14:paraId="42CBEEE5" w14:textId="77777777" w:rsidR="00D0553F" w:rsidRDefault="00000000">
      <w:pPr>
        <w:pStyle w:val="FirstParagraph"/>
      </w:pPr>
      <w:r>
        <w:t>Reason:</w:t>
      </w:r>
    </w:p>
    <w:p w14:paraId="24989AE3" w14:textId="748BC70A" w:rsidR="00D0553F" w:rsidRDefault="00D0553F"/>
    <w:p w14:paraId="3AF7F91F" w14:textId="77777777" w:rsidR="00D0553F" w:rsidRDefault="00000000">
      <w:pPr>
        <w:pStyle w:val="Heading1"/>
      </w:pPr>
      <w:bookmarkStart w:id="12" w:name="section-10-worldwide-immigration-history"/>
      <w:bookmarkEnd w:id="11"/>
      <w:r>
        <w:t>SECTION 10 – WORLDWIDE IMMIGRATION HISTORY</w:t>
      </w:r>
    </w:p>
    <w:p w14:paraId="561CF021" w14:textId="77777777" w:rsidR="00D0553F" w:rsidRDefault="00000000">
      <w:pPr>
        <w:pStyle w:val="FirstParagraph"/>
      </w:pPr>
      <w:r>
        <w:t>Have you ever:</w:t>
      </w:r>
    </w:p>
    <w:p w14:paraId="2F3501F9" w14:textId="77777777" w:rsidR="00D0553F" w:rsidRDefault="00000000">
      <w:pPr>
        <w:pStyle w:val="BodyText"/>
      </w:pPr>
      <w:r>
        <w:t>Been refused a visa for any country?</w:t>
      </w:r>
    </w:p>
    <w:p w14:paraId="1F997B16" w14:textId="77777777" w:rsidR="00D0553F" w:rsidRDefault="00000000">
      <w:pPr>
        <w:pStyle w:val="BodyText"/>
      </w:pPr>
      <w:r>
        <w:t>□ Yes □ No</w:t>
      </w:r>
    </w:p>
    <w:p w14:paraId="5E13B55C" w14:textId="77777777" w:rsidR="00D0553F" w:rsidRDefault="00000000">
      <w:pPr>
        <w:pStyle w:val="BodyText"/>
      </w:pPr>
      <w:r>
        <w:t>Been deported from any country?</w:t>
      </w:r>
    </w:p>
    <w:p w14:paraId="3521775E" w14:textId="77777777" w:rsidR="00D0553F" w:rsidRDefault="00000000">
      <w:pPr>
        <w:pStyle w:val="BodyText"/>
      </w:pPr>
      <w:r>
        <w:t>□ Yes □ No</w:t>
      </w:r>
    </w:p>
    <w:p w14:paraId="5FED2F08" w14:textId="77777777" w:rsidR="00D0553F" w:rsidRDefault="00000000">
      <w:pPr>
        <w:pStyle w:val="BodyText"/>
      </w:pPr>
      <w:r>
        <w:t>Overstayed a visa in any country?</w:t>
      </w:r>
    </w:p>
    <w:p w14:paraId="2932369A" w14:textId="77777777" w:rsidR="00D0553F" w:rsidRDefault="00000000">
      <w:pPr>
        <w:pStyle w:val="BodyText"/>
      </w:pPr>
      <w:r>
        <w:t>□ Yes □ No</w:t>
      </w:r>
    </w:p>
    <w:p w14:paraId="06656C9E" w14:textId="77777777" w:rsidR="00D0553F" w:rsidRDefault="00000000">
      <w:pPr>
        <w:pStyle w:val="BodyText"/>
      </w:pPr>
      <w:r>
        <w:t>Received an immigration penalty?</w:t>
      </w:r>
    </w:p>
    <w:p w14:paraId="7C04A57D" w14:textId="77777777" w:rsidR="00D0553F" w:rsidRDefault="00000000">
      <w:pPr>
        <w:pStyle w:val="BodyText"/>
      </w:pPr>
      <w:r>
        <w:t>□ Yes □ No</w:t>
      </w:r>
    </w:p>
    <w:p w14:paraId="594DA02C" w14:textId="77777777" w:rsidR="00D0553F" w:rsidRDefault="00000000">
      <w:pPr>
        <w:pStyle w:val="BodyText"/>
      </w:pPr>
      <w:r>
        <w:t>If Yes to any question above, please provide full details:</w:t>
      </w:r>
    </w:p>
    <w:p w14:paraId="1206AA41" w14:textId="43D85B59" w:rsidR="00D0553F" w:rsidRDefault="00D0553F"/>
    <w:p w14:paraId="24BE332A" w14:textId="5E353A00" w:rsidR="00D0553F" w:rsidRDefault="00D0553F"/>
    <w:p w14:paraId="2FBDAAE6" w14:textId="3AFEF595" w:rsidR="00D0553F" w:rsidRDefault="00D0553F"/>
    <w:p w14:paraId="4763B832" w14:textId="77777777" w:rsidR="00DC6E38" w:rsidRDefault="00DC6E38"/>
    <w:p w14:paraId="69935452" w14:textId="77777777" w:rsidR="00DC6E38" w:rsidRDefault="00DC6E38"/>
    <w:p w14:paraId="0546305C" w14:textId="77777777" w:rsidR="00DC6E38" w:rsidRDefault="00DC6E38"/>
    <w:p w14:paraId="1A520ED3" w14:textId="622017F7" w:rsidR="00D0553F" w:rsidRDefault="00D0553F"/>
    <w:p w14:paraId="590F8340" w14:textId="77777777" w:rsidR="00D0553F" w:rsidRDefault="00000000">
      <w:pPr>
        <w:pStyle w:val="Heading1"/>
      </w:pPr>
      <w:bookmarkStart w:id="13" w:name="section-11-travel-history"/>
      <w:bookmarkEnd w:id="12"/>
      <w:r>
        <w:lastRenderedPageBreak/>
        <w:t>SECTION 11 – TRAVEL HISTORY</w:t>
      </w:r>
    </w:p>
    <w:p w14:paraId="432B1CD8" w14:textId="77777777" w:rsidR="00D0553F" w:rsidRDefault="00000000">
      <w:pPr>
        <w:pStyle w:val="FirstParagraph"/>
      </w:pPr>
      <w:r>
        <w:t>Please list all international travel during the last ten years.</w:t>
      </w:r>
    </w:p>
    <w:p w14:paraId="67FE6834" w14:textId="77777777" w:rsidR="00D0553F" w:rsidRDefault="00000000">
      <w:pPr>
        <w:pStyle w:val="BodyText"/>
      </w:pPr>
      <w:r>
        <w:t>Country | Purpose | From | To</w:t>
      </w:r>
    </w:p>
    <w:p w14:paraId="25F075A6" w14:textId="04443979" w:rsidR="00D0553F" w:rsidRDefault="00D0553F"/>
    <w:p w14:paraId="14DE2438" w14:textId="70B9FA75" w:rsidR="00D0553F" w:rsidRDefault="00D0553F"/>
    <w:p w14:paraId="292033B0" w14:textId="29CA4DD2" w:rsidR="00D0553F" w:rsidRDefault="00D0553F"/>
    <w:p w14:paraId="536BBB61" w14:textId="511839BE" w:rsidR="00D0553F" w:rsidRDefault="00D0553F"/>
    <w:p w14:paraId="67006D46" w14:textId="296C20AA" w:rsidR="00D0553F" w:rsidRDefault="00D0553F"/>
    <w:p w14:paraId="166D0BFF" w14:textId="77777777" w:rsidR="00D0553F" w:rsidRDefault="00000000">
      <w:pPr>
        <w:pStyle w:val="FirstParagraph"/>
      </w:pPr>
      <w:r>
        <w:t>(Attach additional sheet if necessary)</w:t>
      </w:r>
    </w:p>
    <w:p w14:paraId="7071E8E3" w14:textId="342DF027" w:rsidR="00D0553F" w:rsidRDefault="00D0553F"/>
    <w:p w14:paraId="5D002F98" w14:textId="77777777" w:rsidR="00D0553F" w:rsidRDefault="00000000">
      <w:pPr>
        <w:pStyle w:val="Heading1"/>
      </w:pPr>
      <w:bookmarkStart w:id="14" w:name="section-12-document-checklist"/>
      <w:bookmarkEnd w:id="13"/>
      <w:r>
        <w:t>SECTION 12 – DOCUMENT CHECKLIST</w:t>
      </w:r>
    </w:p>
    <w:p w14:paraId="6B2EC00B" w14:textId="77777777" w:rsidR="00D0553F" w:rsidRDefault="00000000">
      <w:pPr>
        <w:pStyle w:val="FirstParagraph"/>
      </w:pPr>
      <w:r>
        <w:t>Please provide:</w:t>
      </w:r>
    </w:p>
    <w:p w14:paraId="7B8A606D" w14:textId="77777777" w:rsidR="00D0553F" w:rsidRDefault="00000000">
      <w:pPr>
        <w:pStyle w:val="BodyText"/>
      </w:pPr>
      <w:r>
        <w:t>□ Passport copy</w:t>
      </w:r>
    </w:p>
    <w:p w14:paraId="06A22E50" w14:textId="77777777" w:rsidR="00D0553F" w:rsidRDefault="00000000">
      <w:pPr>
        <w:pStyle w:val="BodyText"/>
      </w:pPr>
      <w:r>
        <w:t>□ Passport photographs (if available)</w:t>
      </w:r>
    </w:p>
    <w:p w14:paraId="16D75828" w14:textId="77777777" w:rsidR="00D0553F" w:rsidRDefault="00000000">
      <w:pPr>
        <w:pStyle w:val="BodyText"/>
      </w:pPr>
      <w:r>
        <w:t>□ Bank statements</w:t>
      </w:r>
    </w:p>
    <w:p w14:paraId="5E5DA6A2" w14:textId="77777777" w:rsidR="00D0553F" w:rsidRDefault="00000000">
      <w:pPr>
        <w:pStyle w:val="BodyText"/>
      </w:pPr>
      <w:r>
        <w:t>□ Employment letter</w:t>
      </w:r>
    </w:p>
    <w:p w14:paraId="49CE8638" w14:textId="77777777" w:rsidR="00D0553F" w:rsidRDefault="00000000">
      <w:pPr>
        <w:pStyle w:val="BodyText"/>
      </w:pPr>
      <w:r>
        <w:t>□ Payslips</w:t>
      </w:r>
    </w:p>
    <w:p w14:paraId="12FFE55E" w14:textId="77777777" w:rsidR="00D0553F" w:rsidRDefault="00000000">
      <w:pPr>
        <w:pStyle w:val="BodyText"/>
      </w:pPr>
      <w:r>
        <w:t>□ Business documents (if self-employed)</w:t>
      </w:r>
    </w:p>
    <w:p w14:paraId="7E0F0483" w14:textId="77777777" w:rsidR="00D0553F" w:rsidRDefault="00000000">
      <w:pPr>
        <w:pStyle w:val="BodyText"/>
      </w:pPr>
      <w:r>
        <w:t>□ Accommodation details</w:t>
      </w:r>
    </w:p>
    <w:p w14:paraId="212D0CBA" w14:textId="77777777" w:rsidR="00D0553F" w:rsidRDefault="00000000">
      <w:pPr>
        <w:pStyle w:val="BodyText"/>
      </w:pPr>
      <w:r>
        <w:t>□ Host documents (if staying with relatives)</w:t>
      </w:r>
    </w:p>
    <w:p w14:paraId="584E0E37" w14:textId="77777777" w:rsidR="00D0553F" w:rsidRDefault="00000000">
      <w:pPr>
        <w:pStyle w:val="BodyText"/>
      </w:pPr>
      <w:r>
        <w:t>□ Marriage certificate (if applicable)</w:t>
      </w:r>
    </w:p>
    <w:p w14:paraId="45843B3B" w14:textId="77777777" w:rsidR="00D0553F" w:rsidRDefault="00000000">
      <w:pPr>
        <w:pStyle w:val="BodyText"/>
      </w:pPr>
      <w:r>
        <w:t>□ Birth certificates for accompanying family members</w:t>
      </w:r>
    </w:p>
    <w:p w14:paraId="7CE12BCF" w14:textId="77777777" w:rsidR="00D0553F" w:rsidRDefault="00000000">
      <w:pPr>
        <w:pStyle w:val="BodyText"/>
      </w:pPr>
      <w:r>
        <w:t>□ Previous visa refusal notices (if applicable)</w:t>
      </w:r>
    </w:p>
    <w:p w14:paraId="655A9B2F" w14:textId="77777777" w:rsidR="00D0553F" w:rsidRDefault="00000000">
      <w:pPr>
        <w:pStyle w:val="BodyText"/>
      </w:pPr>
      <w:r>
        <w:t>□ Course registration documents</w:t>
      </w:r>
    </w:p>
    <w:p w14:paraId="600044FF" w14:textId="77777777" w:rsidR="00D0553F" w:rsidRDefault="00000000">
      <w:pPr>
        <w:pStyle w:val="BodyText"/>
      </w:pPr>
      <w:r>
        <w:t>□ Acceptance Letter (if issued)</w:t>
      </w:r>
    </w:p>
    <w:p w14:paraId="0563CC32" w14:textId="6162CC33" w:rsidR="00D0553F" w:rsidRDefault="00D0553F"/>
    <w:p w14:paraId="609D60AC" w14:textId="77777777" w:rsidR="00D0553F" w:rsidRDefault="00000000">
      <w:pPr>
        <w:pStyle w:val="Heading1"/>
      </w:pPr>
      <w:bookmarkStart w:id="15" w:name="section-13-declaration"/>
      <w:bookmarkEnd w:id="14"/>
      <w:r>
        <w:lastRenderedPageBreak/>
        <w:t>SECTION 13 – DECLARATION</w:t>
      </w:r>
    </w:p>
    <w:p w14:paraId="10927D68" w14:textId="77777777" w:rsidR="00D0553F" w:rsidRDefault="00000000">
      <w:pPr>
        <w:pStyle w:val="FirstParagraph"/>
      </w:pPr>
      <w:r>
        <w:t>I confirm that:</w:t>
      </w:r>
    </w:p>
    <w:p w14:paraId="5EE1A6DE" w14:textId="77777777" w:rsidR="00D0553F" w:rsidRDefault="00000000">
      <w:pPr>
        <w:pStyle w:val="BodyText"/>
      </w:pPr>
      <w:r>
        <w:t>□ The information provided is true and complete.</w:t>
      </w:r>
    </w:p>
    <w:p w14:paraId="11CB734F" w14:textId="77777777" w:rsidR="00D0553F" w:rsidRDefault="00000000">
      <w:pPr>
        <w:pStyle w:val="BodyText"/>
      </w:pPr>
      <w:r>
        <w:t>□ I understand that Takeoff Immigration Services will rely upon the information supplied by me.</w:t>
      </w:r>
    </w:p>
    <w:p w14:paraId="45135D50" w14:textId="77777777" w:rsidR="00D0553F" w:rsidRDefault="00000000">
      <w:pPr>
        <w:pStyle w:val="BodyText"/>
      </w:pPr>
      <w:r>
        <w:t>□ I understand that providing false information may result in refusal of my visa application.</w:t>
      </w:r>
    </w:p>
    <w:p w14:paraId="12EFA812" w14:textId="77777777" w:rsidR="00D0553F" w:rsidRDefault="00000000">
      <w:pPr>
        <w:pStyle w:val="BodyText"/>
      </w:pPr>
      <w:r>
        <w:t>□ I authorise Takeoff Immigration Services to assess my eligibility and prepare my application if instructed.</w:t>
      </w:r>
    </w:p>
    <w:p w14:paraId="0F0F847F" w14:textId="77777777" w:rsidR="00D0553F" w:rsidRDefault="00000000">
      <w:pPr>
        <w:pStyle w:val="BodyText"/>
      </w:pPr>
      <w:r>
        <w:t>Applicant Name:</w:t>
      </w:r>
    </w:p>
    <w:p w14:paraId="615ABA53" w14:textId="2640BE09" w:rsidR="00D0553F" w:rsidRDefault="00D0553F"/>
    <w:p w14:paraId="70AAF936" w14:textId="77777777" w:rsidR="00D0553F" w:rsidRDefault="00000000">
      <w:pPr>
        <w:pStyle w:val="FirstParagraph"/>
      </w:pPr>
      <w:r>
        <w:t>Signature:</w:t>
      </w:r>
    </w:p>
    <w:p w14:paraId="6A277E82" w14:textId="1CC71C43" w:rsidR="00D0553F" w:rsidRDefault="00D0553F"/>
    <w:p w14:paraId="082D1EAA" w14:textId="77777777" w:rsidR="00D0553F" w:rsidRDefault="00000000">
      <w:pPr>
        <w:pStyle w:val="FirstParagraph"/>
      </w:pPr>
      <w:r>
        <w:t>Date:</w:t>
      </w:r>
    </w:p>
    <w:p w14:paraId="45FE26A4" w14:textId="1D940AA3" w:rsidR="00D0553F" w:rsidRDefault="00D0553F"/>
    <w:p w14:paraId="421D34F9" w14:textId="5368CFF4" w:rsidR="00D0553F" w:rsidRDefault="00D0553F"/>
    <w:p w14:paraId="758614A9" w14:textId="77777777" w:rsidR="00D0553F" w:rsidRDefault="00000000">
      <w:pPr>
        <w:pStyle w:val="FirstParagraph"/>
      </w:pPr>
      <w:r>
        <w:t>FOR OFFICE USE ONLY</w:t>
      </w:r>
    </w:p>
    <w:p w14:paraId="33D3A04A" w14:textId="77777777" w:rsidR="00D0553F" w:rsidRDefault="00000000">
      <w:pPr>
        <w:pStyle w:val="BodyText"/>
      </w:pPr>
      <w:r>
        <w:t>Client Reference:</w:t>
      </w:r>
    </w:p>
    <w:p w14:paraId="58B90B53" w14:textId="76FE9B14" w:rsidR="00D0553F" w:rsidRDefault="00D0553F"/>
    <w:p w14:paraId="4DF46431" w14:textId="77777777" w:rsidR="00D0553F" w:rsidRDefault="00000000">
      <w:pPr>
        <w:pStyle w:val="FirstParagraph"/>
      </w:pPr>
      <w:r>
        <w:t>Advisor:</w:t>
      </w:r>
    </w:p>
    <w:p w14:paraId="33B47B00" w14:textId="20904D7F" w:rsidR="00D0553F" w:rsidRDefault="00D0553F"/>
    <w:p w14:paraId="2DDF889E" w14:textId="77777777" w:rsidR="00D0553F" w:rsidRDefault="00000000">
      <w:pPr>
        <w:pStyle w:val="FirstParagraph"/>
      </w:pPr>
      <w:r>
        <w:t>Eligibility Review:</w:t>
      </w:r>
    </w:p>
    <w:p w14:paraId="7388D22A" w14:textId="77777777" w:rsidR="00D0553F" w:rsidRDefault="00000000">
      <w:pPr>
        <w:pStyle w:val="BodyText"/>
      </w:pPr>
      <w:r>
        <w:t>□ Proceed</w:t>
      </w:r>
    </w:p>
    <w:p w14:paraId="62F37B02" w14:textId="77777777" w:rsidR="00D0553F" w:rsidRDefault="00000000">
      <w:pPr>
        <w:pStyle w:val="BodyText"/>
      </w:pPr>
      <w:r>
        <w:t>□ Further Information Required</w:t>
      </w:r>
    </w:p>
    <w:p w14:paraId="31C2EF58" w14:textId="77777777" w:rsidR="00D0553F" w:rsidRDefault="00000000">
      <w:pPr>
        <w:pStyle w:val="BodyText"/>
      </w:pPr>
      <w:r>
        <w:t>□ Not Suitable</w:t>
      </w:r>
    </w:p>
    <w:p w14:paraId="1E64C0DD" w14:textId="77777777" w:rsidR="00D0553F" w:rsidRDefault="00000000">
      <w:pPr>
        <w:pStyle w:val="BodyText"/>
      </w:pPr>
      <w:r>
        <w:t>Notes:</w:t>
      </w:r>
    </w:p>
    <w:p w14:paraId="1A47931D" w14:textId="5AF9C518" w:rsidR="00D0553F" w:rsidRDefault="00D0553F"/>
    <w:p w14:paraId="46E3752F" w14:textId="3B0B2042" w:rsidR="00D0553F" w:rsidRDefault="00D0553F"/>
    <w:bookmarkEnd w:id="15"/>
    <w:p w14:paraId="1F136803" w14:textId="34E14517" w:rsidR="00D0553F" w:rsidRDefault="00D0553F"/>
    <w:sectPr w:rsidR="00D0553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48D5CF" w14:textId="77777777" w:rsidR="00B467C8" w:rsidRDefault="00B467C8" w:rsidP="00420C07">
      <w:pPr>
        <w:spacing w:after="0"/>
      </w:pPr>
      <w:r>
        <w:separator/>
      </w:r>
    </w:p>
  </w:endnote>
  <w:endnote w:type="continuationSeparator" w:id="0">
    <w:p w14:paraId="6F5B4169" w14:textId="77777777" w:rsidR="00B467C8" w:rsidRDefault="00B467C8" w:rsidP="00420C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FB42F2" w14:textId="77777777" w:rsidR="00420C07" w:rsidRDefault="00420C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F4CAF7" w14:textId="77777777" w:rsidR="00420C07" w:rsidRDefault="00420C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A0E763" w14:textId="77777777" w:rsidR="00420C07" w:rsidRDefault="00420C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030234" w14:textId="77777777" w:rsidR="00B467C8" w:rsidRDefault="00B467C8" w:rsidP="00420C07">
      <w:pPr>
        <w:spacing w:after="0"/>
      </w:pPr>
      <w:r>
        <w:separator/>
      </w:r>
    </w:p>
  </w:footnote>
  <w:footnote w:type="continuationSeparator" w:id="0">
    <w:p w14:paraId="4615E3BD" w14:textId="77777777" w:rsidR="00B467C8" w:rsidRDefault="00B467C8" w:rsidP="00420C0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B03994" w14:textId="655EC38D" w:rsidR="00420C07" w:rsidRDefault="00420C07">
    <w:pPr>
      <w:pStyle w:val="Header"/>
    </w:pPr>
    <w:r>
      <w:rPr>
        <w:noProof/>
      </w:rPr>
      <w:pict w14:anchorId="7F80F75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171235" o:spid="_x0000_s1026" type="#_x0000_t75" style="position:absolute;margin-left:0;margin-top:0;width:467.8pt;height:467.8pt;z-index:-251657216;mso-position-horizontal:center;mso-position-horizontal-relative:margin;mso-position-vertical:center;mso-position-vertical-relative:margin" o:allowincell="f">
          <v:imagedata r:id="rId1" o:title="Takeoff Logo@4x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5CE5E5" w14:textId="119F0115" w:rsidR="00420C07" w:rsidRDefault="00420C07">
    <w:pPr>
      <w:pStyle w:val="Header"/>
    </w:pPr>
    <w:r>
      <w:rPr>
        <w:noProof/>
      </w:rPr>
      <w:pict w14:anchorId="1BF948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171236" o:spid="_x0000_s1027" type="#_x0000_t75" style="position:absolute;margin-left:0;margin-top:0;width:467.8pt;height:467.8pt;z-index:-251656192;mso-position-horizontal:center;mso-position-horizontal-relative:margin;mso-position-vertical:center;mso-position-vertical-relative:margin" o:allowincell="f">
          <v:imagedata r:id="rId1" o:title="Takeoff Logo@4x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7FAB70" w14:textId="68D99CE6" w:rsidR="00420C07" w:rsidRDefault="00420C07">
    <w:pPr>
      <w:pStyle w:val="Header"/>
    </w:pPr>
    <w:r>
      <w:rPr>
        <w:noProof/>
      </w:rPr>
      <w:pict w14:anchorId="7F651EE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171234" o:spid="_x0000_s1025" type="#_x0000_t75" style="position:absolute;margin-left:0;margin-top:0;width:467.8pt;height:467.8pt;z-index:-251658240;mso-position-horizontal:center;mso-position-horizontal-relative:margin;mso-position-vertical:center;mso-position-vertical-relative:margin" o:allowincell="f">
          <v:imagedata r:id="rId1" o:title="Takeoff Logo@4x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830B4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987721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0553F"/>
    <w:rsid w:val="00420C07"/>
    <w:rsid w:val="005F54AF"/>
    <w:rsid w:val="00B467C8"/>
    <w:rsid w:val="00D0553F"/>
    <w:rsid w:val="00DC6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28FC13"/>
  <w15:docId w15:val="{79CB7198-B7B4-48A7-9DC5-A7C76314B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420C0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20C07"/>
  </w:style>
  <w:style w:type="paragraph" w:styleId="Footer">
    <w:name w:val="footer"/>
    <w:basedOn w:val="Normal"/>
    <w:link w:val="FooterChar"/>
    <w:rsid w:val="00420C0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20C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1</Pages>
  <Words>556</Words>
  <Characters>3171</Characters>
  <Application>Microsoft Office Word</Application>
  <DocSecurity>0</DocSecurity>
  <Lines>26</Lines>
  <Paragraphs>7</Paragraphs>
  <ScaleCrop>false</ScaleCrop>
  <Company/>
  <LinksUpToDate>false</LinksUpToDate>
  <CharactersWithSpaces>3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liver F</cp:lastModifiedBy>
  <cp:revision>3</cp:revision>
  <dcterms:created xsi:type="dcterms:W3CDTF">2026-06-02T10:36:00Z</dcterms:created>
  <dcterms:modified xsi:type="dcterms:W3CDTF">2026-06-02T13:29:00Z</dcterms:modified>
</cp:coreProperties>
</file>